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p>
    <w:bookmarkStart w:id="20" w:name="cover-letter"/>
    <w:p>
      <w:pPr>
        <w:pStyle w:val="Heading1"/>
      </w:pPr>
      <w:r>
        <w:t xml:space="preserve">Cover Letter</w:t>
      </w:r>
    </w:p>
    <w:p>
      <w:pPr>
        <w:pStyle w:val="FirstParagraph"/>
      </w:pPr>
      <w:r>
        <w:rPr>
          <w:bCs/>
          <w:b/>
        </w:rPr>
        <w:t xml:space="preserve">John Doe</w:t>
      </w:r>
      <w:r>
        <w:br/>
      </w:r>
      <w:r>
        <w:t xml:space="preserve">345 Aviation Avenue, Karachi</w:t>
      </w:r>
      <w:r>
        <w:br/>
      </w:r>
      <w:r>
        <w:t xml:space="preserve">Pakistan | +92-300-1234567 | john.doe@email.com</w:t>
      </w:r>
    </w:p>
    <w:bookmarkEnd w:id="20"/>
    <w:p>
      <w:pPr>
        <w:pStyle w:val="BodyText"/>
      </w:pPr>
      <w:r>
        <w:rPr>
          <w:bCs/>
          <w:b/>
        </w:rPr>
        <w:t xml:space="preserve">Hiring Manager</w:t>
      </w:r>
      <w:r>
        <w:br/>
      </w:r>
      <w:r>
        <w:t xml:space="preserve">ABC Aerospace Solutions</w:t>
      </w:r>
      <w:r>
        <w:br/>
      </w:r>
      <w:r>
        <w:t xml:space="preserve">567 Skyline Drive, Karachi</w:t>
      </w:r>
      <w:r>
        <w:br/>
      </w:r>
      <w:r>
        <w:t xml:space="preserve">Pakistan</w:t>
      </w:r>
    </w:p>
    <w:p>
      <w:pPr>
        <w:pStyle w:val="BodyText"/>
      </w:pPr>
      <w:r>
        <w:t xml:space="preserve">Date: October 15, 2023</w:t>
      </w:r>
    </w:p>
    <w:p>
      <w:pPr>
        <w:pStyle w:val="BodyText"/>
      </w:pPr>
      <w:r>
        <w:t xml:space="preserve">Dear Hiring Manager,</w:t>
      </w:r>
    </w:p>
    <w:p>
      <w:pPr>
        <w:pStyle w:val="BodyText"/>
      </w:pPr>
      <w:r>
        <w:t xml:space="preserve">I am writing to express my enthusiastic interest in the Aerospace Engineer position at ABC Aerospace Solutions in Karachi, Pakistan. As a dedicated professional with a deep passion for aerospace technology and a proven track record of innovation, I am eager to contribute my expertise to advance the aerospace industry in Pakistan. This opportunity aligns perfectly with my career goals and aspirations, particularly as Karachi stands as a pivotal hub for technological growth in the region.</w:t>
      </w:r>
    </w:p>
    <w:p>
      <w:pPr>
        <w:pStyle w:val="BodyText"/>
      </w:pPr>
      <w:r>
        <w:t xml:space="preserve">My journey in aerospace engineering began at the National University of Sciences and Technology (NUST) in Islamabad, where I earned my Bachelor’s degree in Aerospace Engineering. During my studies, I focused on aerodynamics, propulsion systems, and materials science—areas that are critical for developing cutting-edge aerospace solutions. My academic projects included designing a small-scale UAV (Unmanned Aerial Vehicle) and analyzing the efficiency of jet engine components under varying altitude conditions. These experiences not only honed my technical skills but also instilled in me a commitment to excellence and problem-solving in complex engineering scenarios.</w:t>
      </w:r>
    </w:p>
    <w:p>
      <w:pPr>
        <w:pStyle w:val="BodyText"/>
      </w:pPr>
      <w:r>
        <w:t xml:space="preserve">Following my graduation, I joined a leading aerospace firm in Islamabad, where I worked as a Junior Aerospace Engineer for three years. My role involved collaborating on projects related to satellite propulsion systems and aircraft structural analysis. One of my key contributions was assisting in the development of a lightweight composite material that reduced fuel consumption by 12% in small aircraft. This achievement underscored the importance of innovation in addressing global challenges, such as sustainability and efficiency, which are increasingly vital for the aerospace sector.</w:t>
      </w:r>
    </w:p>
    <w:p>
      <w:pPr>
        <w:pStyle w:val="BodyText"/>
      </w:pPr>
      <w:r>
        <w:t xml:space="preserve">Over the years, I have expanded my expertise through certifications in advanced aerodynamic modeling and CFD (Computational Fluid Dynamics) simulations. These tools have enabled me to design and optimize aircraft components with precision, ensuring compliance with international safety and performance standards. Additionally, I have participated in several workshops and seminars hosted by the Pakistan Aeronautical Complex (PAC) and the Pakistan Air Force (PAF), which provided valuable insights into the unique challenges of aerospace engineering in a developing nation like Pakistan.</w:t>
      </w:r>
    </w:p>
    <w:p>
      <w:pPr>
        <w:pStyle w:val="BodyText"/>
      </w:pPr>
      <w:r>
        <w:t xml:space="preserve">What excites me most about this opportunity is the chance to work in Karachi, a city that embodies both historical significance and modern ambition. As one of Pakistan’s largest and most dynamic cities, Karachi has become a focal point for technological innovation, particularly in defense and aviation sectors. The presence of institutions like the Pakistan Aeronautical Complex (PAC) and the potential for collaboration with local universities make Karachi an ideal environment to drive aerospace advancements. I am particularly interested in contributing to projects that align with Pakistan’s vision for self-reliance in aerospace technology, such as the development of indigenous aircraft and satellite systems.</w:t>
      </w:r>
    </w:p>
    <w:p>
      <w:pPr>
        <w:pStyle w:val="BodyText"/>
      </w:pPr>
      <w:r>
        <w:t xml:space="preserve">My professional strengths include a strong foundation in engineering principles, a knack for analytical thinking, and the ability to work effectively in multidisciplinary teams. I am proficient in software tools like ANSYS, SolidWorks, and MATLAB, which I have used extensively in designing and testing aerospace components. My ability to communicate complex technical concepts clearly has also been instrumental in fostering collaboration between engineers, project managers, and stakeholders.</w:t>
      </w:r>
    </w:p>
    <w:p>
      <w:pPr>
        <w:pStyle w:val="BodyText"/>
      </w:pPr>
      <w:r>
        <w:t xml:space="preserve">What sets me apart is my unwavering dedication to the aerospace industry. I am not only passionate about the technical aspects of engineering but also deeply committed to its broader impact on society. In Pakistan, aerospace technology plays a crucial role in national security, economic development, and scientific progress. I believe that by leveraging local talent and resources, we can position Karachi as a global leader in aerospace innovation.</w:t>
      </w:r>
    </w:p>
    <w:p>
      <w:pPr>
        <w:pStyle w:val="BodyText"/>
      </w:pPr>
      <w:r>
        <w:t xml:space="preserve">I am particularly drawn to ABC Aerospace Solutions because of your commitment to excellence and your focus on cutting-edge technologies. Your reputation for delivering high-quality solutions has made you a trusted name in the industry, and I am eager to contribute my skills to further elevate your standards. I am confident that my background, combined with my enthusiasm for aerospace engineering, will enable me to make meaningful contributions to your team.</w:t>
      </w:r>
    </w:p>
    <w:p>
      <w:pPr>
        <w:pStyle w:val="BodyText"/>
      </w:pPr>
      <w:r>
        <w:t xml:space="preserve">Thank you for considering my application. I would welcome the opportunity to discuss how my experience and vision align with the goals of ABC Aerospace Solutions. Please feel free to contact me at +92-300-1234567 or via email at john.doe@email.com. I look forward to the possibility of contributing to your organization’s continued success in the aerospace sector, particularly in Karachi, where the future of aviation is being shaped every day.</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dc:title>
  <dc:creator/>
  <dc:language>en</dc:language>
  <cp:keywords/>
  <dcterms:created xsi:type="dcterms:W3CDTF">2025-12-13T10:01:18Z</dcterms:created>
  <dcterms:modified xsi:type="dcterms:W3CDTF">2025-12-13T10:01:18Z</dcterms:modified>
</cp:coreProperties>
</file>

<file path=docProps/custom.xml><?xml version="1.0" encoding="utf-8"?>
<Properties xmlns="http://schemas.openxmlformats.org/officeDocument/2006/custom-properties" xmlns:vt="http://schemas.openxmlformats.org/officeDocument/2006/docPropsVTypes"/>
</file>